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2431"/>
        <w:tblW w:w="144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5"/>
        <w:gridCol w:w="6336"/>
        <w:gridCol w:w="7550"/>
      </w:tblGrid>
      <w:tr w:rsidR="001910AE" w:rsidRPr="003A469E" w14:paraId="644A3076" w14:textId="77777777" w:rsidTr="001910AE">
        <w:tc>
          <w:tcPr>
            <w:tcW w:w="605" w:type="dxa"/>
          </w:tcPr>
          <w:p w14:paraId="7D2F3574" w14:textId="77777777" w:rsidR="001910AE" w:rsidRPr="003A469E" w:rsidRDefault="001910AE" w:rsidP="001910AE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3A469E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6336" w:type="dxa"/>
          </w:tcPr>
          <w:p w14:paraId="1722A658" w14:textId="77777777" w:rsidR="001910AE" w:rsidRPr="003A469E" w:rsidRDefault="001910AE" w:rsidP="001910AE">
            <w:pPr>
              <w:jc w:val="both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reść uwagi</w:t>
            </w:r>
          </w:p>
        </w:tc>
        <w:tc>
          <w:tcPr>
            <w:tcW w:w="7550" w:type="dxa"/>
          </w:tcPr>
          <w:p w14:paraId="2754338B" w14:textId="77777777" w:rsidR="001910AE" w:rsidRPr="003A469E" w:rsidRDefault="001910AE" w:rsidP="001910AE">
            <w:pPr>
              <w:spacing w:after="120"/>
              <w:jc w:val="both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3A469E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Stanowisko strony rządowej</w:t>
            </w:r>
          </w:p>
        </w:tc>
      </w:tr>
      <w:tr w:rsidR="001910AE" w:rsidRPr="003A469E" w14:paraId="56C20881" w14:textId="77777777" w:rsidTr="001910AE">
        <w:tc>
          <w:tcPr>
            <w:tcW w:w="14491" w:type="dxa"/>
            <w:gridSpan w:val="3"/>
            <w:shd w:val="clear" w:color="auto" w:fill="A6A6A6"/>
          </w:tcPr>
          <w:p w14:paraId="0D321E53" w14:textId="77777777" w:rsidR="001910AE" w:rsidRPr="009C204E" w:rsidRDefault="001910AE" w:rsidP="001910AE">
            <w:pPr>
              <w:tabs>
                <w:tab w:val="left" w:pos="2580"/>
                <w:tab w:val="center" w:pos="7137"/>
              </w:tabs>
              <w:spacing w:after="12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C204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zwa organizacji</w:t>
            </w:r>
          </w:p>
        </w:tc>
      </w:tr>
      <w:tr w:rsidR="001910AE" w:rsidRPr="003A469E" w14:paraId="3FD71359" w14:textId="77777777" w:rsidTr="001910AE">
        <w:tc>
          <w:tcPr>
            <w:tcW w:w="605" w:type="dxa"/>
            <w:shd w:val="clear" w:color="auto" w:fill="auto"/>
          </w:tcPr>
          <w:p w14:paraId="6CCD1919" w14:textId="77777777" w:rsidR="001910AE" w:rsidRPr="003A469E" w:rsidRDefault="001910AE" w:rsidP="001910AE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3A469E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1.</w:t>
            </w:r>
          </w:p>
        </w:tc>
        <w:tc>
          <w:tcPr>
            <w:tcW w:w="6336" w:type="dxa"/>
            <w:shd w:val="clear" w:color="auto" w:fill="auto"/>
          </w:tcPr>
          <w:p w14:paraId="1348C4ED" w14:textId="77777777" w:rsidR="001910AE" w:rsidRPr="003A469E" w:rsidRDefault="001910AE" w:rsidP="001910AE">
            <w:pPr>
              <w:spacing w:after="12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50" w:type="dxa"/>
            <w:shd w:val="clear" w:color="auto" w:fill="auto"/>
          </w:tcPr>
          <w:p w14:paraId="69B780DA" w14:textId="77777777" w:rsidR="001910AE" w:rsidRPr="003A469E" w:rsidRDefault="001910AE" w:rsidP="001910AE">
            <w:pPr>
              <w:spacing w:after="12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1910AE" w:rsidRPr="003A469E" w14:paraId="3186B986" w14:textId="77777777" w:rsidTr="001910AE">
        <w:tc>
          <w:tcPr>
            <w:tcW w:w="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E033E" w14:textId="77777777" w:rsidR="001910AE" w:rsidRPr="003A469E" w:rsidRDefault="001910AE" w:rsidP="001910AE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2.</w:t>
            </w:r>
          </w:p>
        </w:tc>
        <w:tc>
          <w:tcPr>
            <w:tcW w:w="6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9F270E" w14:textId="77777777" w:rsidR="001910AE" w:rsidRPr="003A469E" w:rsidRDefault="001910AE" w:rsidP="001910AE">
            <w:pPr>
              <w:spacing w:after="12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A3382" w14:textId="77777777" w:rsidR="001910AE" w:rsidRPr="003A469E" w:rsidRDefault="001910AE" w:rsidP="001910AE">
            <w:pPr>
              <w:spacing w:after="12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1910AE" w:rsidRPr="003A469E" w14:paraId="3D83BDC4" w14:textId="77777777" w:rsidTr="001910AE">
        <w:tc>
          <w:tcPr>
            <w:tcW w:w="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21D47" w14:textId="4E0A863B" w:rsidR="001910AE" w:rsidRDefault="001910AE" w:rsidP="001910AE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3.</w:t>
            </w:r>
          </w:p>
        </w:tc>
        <w:tc>
          <w:tcPr>
            <w:tcW w:w="6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A15EB" w14:textId="77777777" w:rsidR="001910AE" w:rsidRPr="003A469E" w:rsidRDefault="001910AE" w:rsidP="001910AE">
            <w:pPr>
              <w:spacing w:after="12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7AC23" w14:textId="77777777" w:rsidR="001910AE" w:rsidRPr="003A469E" w:rsidRDefault="001910AE" w:rsidP="001910AE">
            <w:pPr>
              <w:spacing w:after="12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14:paraId="37509F71" w14:textId="009A8864" w:rsidR="001910AE" w:rsidRPr="003A469E" w:rsidRDefault="001910AE" w:rsidP="001910AE">
      <w:pPr>
        <w:suppressAutoHyphens/>
        <w:jc w:val="center"/>
        <w:rPr>
          <w:rFonts w:ascii="Calibri" w:hAnsi="Calibri" w:cs="Calibri"/>
          <w:b/>
          <w:color w:val="000000"/>
          <w:sz w:val="22"/>
          <w:szCs w:val="22"/>
        </w:rPr>
      </w:pPr>
      <w:r>
        <w:rPr>
          <w:rFonts w:ascii="Calibri" w:hAnsi="Calibri" w:cs="Calibri"/>
          <w:b/>
          <w:color w:val="000000"/>
          <w:sz w:val="22"/>
          <w:szCs w:val="22"/>
        </w:rPr>
        <w:t>U</w:t>
      </w:r>
      <w:r w:rsidRPr="003A469E">
        <w:rPr>
          <w:rFonts w:ascii="Calibri" w:hAnsi="Calibri" w:cs="Calibri"/>
          <w:b/>
          <w:color w:val="000000"/>
          <w:sz w:val="22"/>
          <w:szCs w:val="22"/>
        </w:rPr>
        <w:t xml:space="preserve">wagi do projektu dokumentu </w:t>
      </w:r>
    </w:p>
    <w:p w14:paraId="2B0181A0" w14:textId="5CCEE2B6" w:rsidR="001910AE" w:rsidRDefault="001910AE" w:rsidP="001910AE">
      <w:pPr>
        <w:suppressAutoHyphens/>
        <w:jc w:val="center"/>
        <w:rPr>
          <w:rFonts w:ascii="Calibri" w:hAnsi="Calibri" w:cs="Calibri"/>
          <w:b/>
          <w:i/>
          <w:color w:val="000000"/>
          <w:sz w:val="22"/>
          <w:szCs w:val="22"/>
        </w:rPr>
      </w:pPr>
      <w:r w:rsidRPr="003A469E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r w:rsidRPr="003A469E">
        <w:rPr>
          <w:rFonts w:ascii="Calibri" w:hAnsi="Calibri" w:cs="Calibri"/>
          <w:b/>
          <w:i/>
          <w:color w:val="000000"/>
          <w:sz w:val="22"/>
          <w:szCs w:val="22"/>
        </w:rPr>
        <w:t>Krajowy Program Reform 202</w:t>
      </w:r>
      <w:r w:rsidR="00E03F0D">
        <w:rPr>
          <w:rFonts w:ascii="Calibri" w:hAnsi="Calibri" w:cs="Calibri"/>
          <w:b/>
          <w:i/>
          <w:color w:val="000000"/>
          <w:sz w:val="22"/>
          <w:szCs w:val="22"/>
        </w:rPr>
        <w:t>4</w:t>
      </w:r>
      <w:r w:rsidRPr="003A469E">
        <w:rPr>
          <w:rFonts w:ascii="Calibri" w:hAnsi="Calibri" w:cs="Calibri"/>
          <w:b/>
          <w:i/>
          <w:color w:val="000000"/>
          <w:sz w:val="22"/>
          <w:szCs w:val="22"/>
        </w:rPr>
        <w:t>/202</w:t>
      </w:r>
      <w:r w:rsidR="00E03F0D">
        <w:rPr>
          <w:rFonts w:ascii="Calibri" w:hAnsi="Calibri" w:cs="Calibri"/>
          <w:b/>
          <w:i/>
          <w:color w:val="000000"/>
          <w:sz w:val="22"/>
          <w:szCs w:val="22"/>
        </w:rPr>
        <w:t>5</w:t>
      </w:r>
    </w:p>
    <w:p w14:paraId="25D878A5" w14:textId="77777777" w:rsidR="001910AE" w:rsidRDefault="001910AE" w:rsidP="001910AE">
      <w:pPr>
        <w:suppressAutoHyphens/>
        <w:jc w:val="center"/>
        <w:rPr>
          <w:rFonts w:ascii="Calibri" w:hAnsi="Calibri" w:cs="Calibri"/>
          <w:b/>
          <w:i/>
          <w:color w:val="000000"/>
          <w:sz w:val="22"/>
          <w:szCs w:val="22"/>
        </w:rPr>
      </w:pPr>
    </w:p>
    <w:p w14:paraId="0AC418E7" w14:textId="77777777" w:rsidR="001910AE" w:rsidRPr="003A469E" w:rsidRDefault="001910AE" w:rsidP="001910AE">
      <w:pPr>
        <w:suppressAutoHyphens/>
        <w:jc w:val="center"/>
        <w:rPr>
          <w:rFonts w:ascii="Calibri" w:hAnsi="Calibri" w:cs="Calibri"/>
          <w:b/>
          <w:color w:val="000000"/>
          <w:sz w:val="22"/>
          <w:szCs w:val="22"/>
        </w:rPr>
      </w:pPr>
    </w:p>
    <w:p w14:paraId="144548AE" w14:textId="77777777" w:rsidR="00A27E68" w:rsidRDefault="00A27E68"/>
    <w:sectPr w:rsidR="00A27E68" w:rsidSect="009C40A3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bcwMTY0NjK1MDJQ0lEKTi0uzszPAykwqgUA1Rm3NiwAAAA="/>
  </w:docVars>
  <w:rsids>
    <w:rsidRoot w:val="001910AE"/>
    <w:rsid w:val="00073C6F"/>
    <w:rsid w:val="001910AE"/>
    <w:rsid w:val="009C40A3"/>
    <w:rsid w:val="00A27E68"/>
    <w:rsid w:val="00C64CFA"/>
    <w:rsid w:val="00E03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F75C08"/>
  <w15:chartTrackingRefBased/>
  <w15:docId w15:val="{48DFDD0F-D7E5-4549-80C9-E1DE04658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910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</Words>
  <Characters>112</Characters>
  <Application>Microsoft Office Word</Application>
  <DocSecurity>0</DocSecurity>
  <Lines>17</Lines>
  <Paragraphs>9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teć</dc:creator>
  <cp:keywords/>
  <dc:description/>
  <cp:lastModifiedBy>Macek Agata</cp:lastModifiedBy>
  <cp:revision>4</cp:revision>
  <dcterms:created xsi:type="dcterms:W3CDTF">2023-02-28T11:37:00Z</dcterms:created>
  <dcterms:modified xsi:type="dcterms:W3CDTF">2024-02-26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d589376b7e0355f4ab44e90e4e2cf87f8a08bbfd3d7bd4cbfed2c89afb795</vt:lpwstr>
  </property>
</Properties>
</file>